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Svetlana Polyatskaya</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vetlana</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olyatskaya</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62 Chatham Circle, Buffalo Grove, IL, USA Buffalo Grove, IL, USA 60089</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polyats@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8772920</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12/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